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55E27" w14:textId="77777777" w:rsidR="00136E5B" w:rsidRDefault="00C8195F">
      <w:pPr>
        <w:pStyle w:val="Title"/>
      </w:pPr>
      <w:r>
        <w:t>Notice Correction</w:t>
      </w:r>
    </w:p>
    <w:p w14:paraId="6B09E5DE" w14:textId="77777777" w:rsidR="00136E5B" w:rsidRDefault="00C8195F">
      <w:pPr>
        <w:pStyle w:val="FirstParagraph"/>
      </w:pPr>
      <w:r>
        <w:t>Corrections to NHS Health Check 2021-22 Quarter 1 and 2</w:t>
      </w:r>
    </w:p>
    <w:p w14:paraId="75C47579" w14:textId="77777777" w:rsidR="00136E5B" w:rsidRDefault="00C8195F">
      <w:pPr>
        <w:pStyle w:val="BodyText"/>
      </w:pPr>
      <w:r>
        <w:t>Update 5 July 2022</w:t>
      </w:r>
    </w:p>
    <w:p w14:paraId="4F2E36A1" w14:textId="3AF2AC8F" w:rsidR="00C8195F" w:rsidRDefault="00C8195F">
      <w:pPr>
        <w:pStyle w:val="BodyText"/>
      </w:pPr>
      <w:r>
        <w:t>In July 2022, the following corrections were made to Quarter 1 of 2021-22:</w:t>
      </w:r>
    </w:p>
    <w:tbl>
      <w:tblPr>
        <w:tblStyle w:val="Table"/>
        <w:tblpPr w:leftFromText="180" w:rightFromText="180" w:vertAnchor="text" w:tblpXSpec="center" w:tblpY="1"/>
        <w:tblOverlap w:val="never"/>
        <w:tblW w:w="0" w:type="auto"/>
        <w:tblLayout w:type="fixed"/>
        <w:tblLook w:val="0420" w:firstRow="1" w:lastRow="0" w:firstColumn="0" w:lastColumn="0" w:noHBand="0" w:noVBand="1"/>
      </w:tblPr>
      <w:tblGrid>
        <w:gridCol w:w="3263"/>
        <w:gridCol w:w="1840"/>
        <w:gridCol w:w="1701"/>
        <w:gridCol w:w="1417"/>
        <w:gridCol w:w="1704"/>
      </w:tblGrid>
      <w:tr w:rsidR="00136E5B" w14:paraId="4583D83C" w14:textId="77777777" w:rsidTr="00E54C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3263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2B566" w14:textId="303CC156" w:rsidR="00136E5B" w:rsidRDefault="00E54C83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right="100"/>
            </w:pPr>
            <w:r>
              <w:rPr>
                <w:rFonts w:ascii="Arial"/>
                <w:b/>
                <w:color w:val="000000"/>
                <w:sz w:val="22"/>
                <w:szCs w:val="22"/>
              </w:rPr>
              <w:t xml:space="preserve"> </w:t>
            </w:r>
            <w:r w:rsidR="00C8195F">
              <w:rPr>
                <w:rFonts w:ascii="Arial"/>
                <w:b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3541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5FB7F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b/>
                <w:color w:val="000000"/>
                <w:sz w:val="22"/>
                <w:szCs w:val="22"/>
              </w:rPr>
              <w:t>Q1 NHS Health Check: number of eligible people offered an NHS Health Check</w:t>
            </w:r>
          </w:p>
        </w:tc>
        <w:tc>
          <w:tcPr>
            <w:tcW w:w="3121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E1120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b/>
                <w:color w:val="000000"/>
                <w:sz w:val="22"/>
                <w:szCs w:val="22"/>
              </w:rPr>
              <w:t>Q1 NHS Health Check: number of people having an NHS Health Check</w:t>
            </w:r>
          </w:p>
        </w:tc>
      </w:tr>
      <w:tr w:rsidR="00136E5B" w14:paraId="485CB22A" w14:textId="77777777" w:rsidTr="00E54C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3263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B46F1" w14:textId="77777777" w:rsidR="00136E5B" w:rsidRDefault="00136E5B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D80E4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66FB0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78A02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624BF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136E5B" w14:paraId="0DB3FF0F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BDBFD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Barnet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32D82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5C1B3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682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4B1F6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C2492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408</w:t>
            </w:r>
          </w:p>
        </w:tc>
      </w:tr>
      <w:tr w:rsidR="00136E5B" w14:paraId="1749355A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CAC67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Bath and North East Somerset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ECFFA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4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D5428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20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24E0F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972E3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7</w:t>
            </w:r>
          </w:p>
        </w:tc>
      </w:tr>
      <w:tr w:rsidR="00136E5B" w14:paraId="11BE90CA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06ABA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Blackpool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B41C7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2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751D4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62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AE006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92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10DE3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27</w:t>
            </w:r>
          </w:p>
        </w:tc>
      </w:tr>
      <w:tr w:rsidR="00136E5B" w14:paraId="31D7E180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54842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Buckinghamshire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1F2A0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42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5DE7B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414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50646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180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E935B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207</w:t>
            </w:r>
          </w:p>
        </w:tc>
      </w:tr>
      <w:tr w:rsidR="00136E5B" w14:paraId="3EF924C4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2C45D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Cheshire East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40DF6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51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8589B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533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BFBAA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73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27BEE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87</w:t>
            </w:r>
          </w:p>
        </w:tc>
      </w:tr>
      <w:tr w:rsidR="00136E5B" w14:paraId="7AB1B6E4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43BBB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Cheshire West and Chester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46E8A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19CD8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AD5ED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42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D9534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45</w:t>
            </w:r>
          </w:p>
        </w:tc>
      </w:tr>
      <w:tr w:rsidR="00136E5B" w14:paraId="23F1A8ED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24237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Cornwall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2F559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B281B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E664E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49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797A6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50</w:t>
            </w:r>
          </w:p>
        </w:tc>
      </w:tr>
      <w:tr w:rsidR="00136E5B" w14:paraId="5D37D1A2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A5BFA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County Durham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72B10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BC2DA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F0E52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66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5338E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93</w:t>
            </w:r>
          </w:p>
        </w:tc>
      </w:tr>
      <w:tr w:rsidR="00136E5B" w14:paraId="12B722C0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22837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Derby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DA331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14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A6725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146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3AFD6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09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D83D4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27</w:t>
            </w:r>
          </w:p>
        </w:tc>
      </w:tr>
      <w:tr w:rsidR="00136E5B" w14:paraId="4094D33F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CE536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Derbyshire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20AB4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87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17D2C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991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BDC66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79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2FF9B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97</w:t>
            </w:r>
          </w:p>
        </w:tc>
      </w:tr>
      <w:tr w:rsidR="00136E5B" w14:paraId="094B44F5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8EDFB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Essex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E84B5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934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5FB61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9534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99A18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427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96D1A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442</w:t>
            </w:r>
          </w:p>
        </w:tc>
      </w:tr>
      <w:tr w:rsidR="00136E5B" w14:paraId="4AED4F86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11B8F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Harrow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B0B66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1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128B6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57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3B418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95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0DEB9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947</w:t>
            </w:r>
          </w:p>
        </w:tc>
      </w:tr>
      <w:tr w:rsidR="00136E5B" w14:paraId="2AE488C2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0AC3D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Herefordshire, County of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C4A7E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9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2B5AB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22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01831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36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CFD0C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32</w:t>
            </w:r>
          </w:p>
        </w:tc>
      </w:tr>
      <w:tr w:rsidR="00136E5B" w14:paraId="4104E6F1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F3453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Hertfordshire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71053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88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9EE29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809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2629A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301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D8144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475</w:t>
            </w:r>
          </w:p>
        </w:tc>
      </w:tr>
      <w:tr w:rsidR="00136E5B" w14:paraId="3B4BE3CA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C9233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Hillingdon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1A8E4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39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8D7C5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537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A6919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80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EB753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11</w:t>
            </w:r>
          </w:p>
        </w:tc>
      </w:tr>
      <w:tr w:rsidR="00136E5B" w14:paraId="715AAA58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E80F1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Hounslow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57F1B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A1BAF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481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4B921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EF571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623</w:t>
            </w:r>
          </w:p>
        </w:tc>
      </w:tr>
      <w:tr w:rsidR="00136E5B" w14:paraId="32AED5DB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5D7F2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Lancashire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A40FF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50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C4790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700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21962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079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495AD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024</w:t>
            </w:r>
          </w:p>
        </w:tc>
      </w:tr>
      <w:tr w:rsidR="00136E5B" w14:paraId="6F9853DF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EFB63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Merton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EF416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4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6B1DB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202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1EB70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86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1E91B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96</w:t>
            </w:r>
          </w:p>
        </w:tc>
      </w:tr>
      <w:tr w:rsidR="00136E5B" w14:paraId="64FD98EA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69284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lastRenderedPageBreak/>
              <w:t>North Northamptonshire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F9935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18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57C7D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174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5B960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65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57C47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69</w:t>
            </w:r>
          </w:p>
        </w:tc>
      </w:tr>
      <w:tr w:rsidR="00136E5B" w14:paraId="396888C7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04323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rthumberland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C98C5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D6535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4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0591B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712C9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</w:tr>
      <w:tr w:rsidR="00136E5B" w14:paraId="790DDBEE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41960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Oldham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E64F9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469EA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44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01E76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D5048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10</w:t>
            </w:r>
          </w:p>
        </w:tc>
      </w:tr>
      <w:tr w:rsidR="00136E5B" w14:paraId="5F38BB07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B35D8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olihull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D6706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3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63CEC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36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C3195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67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6E0BE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72</w:t>
            </w:r>
          </w:p>
        </w:tc>
      </w:tr>
      <w:tr w:rsidR="00136E5B" w14:paraId="7A56E0AA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BEBDD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t. Helens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43B7A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A8805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9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0F359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8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45468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9</w:t>
            </w:r>
          </w:p>
        </w:tc>
      </w:tr>
      <w:tr w:rsidR="00136E5B" w14:paraId="2A901211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5C427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tockport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309AB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7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6EEEA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04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86259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1B3EB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29</w:t>
            </w:r>
          </w:p>
        </w:tc>
      </w:tr>
      <w:tr w:rsidR="00136E5B" w14:paraId="088C731A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1EBE4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uffolk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3823C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09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8341B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851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3B078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417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5E26D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471</w:t>
            </w:r>
          </w:p>
        </w:tc>
      </w:tr>
      <w:tr w:rsidR="00136E5B" w14:paraId="7DD8CCF7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85788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Tameside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2C0E5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8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EC56A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993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86480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46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4590A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09</w:t>
            </w:r>
          </w:p>
        </w:tc>
      </w:tr>
      <w:tr w:rsidR="00136E5B" w14:paraId="3061F16C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C1526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Waltham Forest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3F831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13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56225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157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2EB7F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194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160F8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203</w:t>
            </w:r>
          </w:p>
        </w:tc>
      </w:tr>
      <w:tr w:rsidR="00136E5B" w14:paraId="20BCD94C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7824B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West Northamptonshire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E4AB7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52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535A9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553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84C72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70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95FCC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99</w:t>
            </w:r>
          </w:p>
        </w:tc>
      </w:tr>
      <w:tr w:rsidR="00136E5B" w14:paraId="363DE157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8F754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West Sussex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50645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38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E33BF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540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40673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39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81802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92</w:t>
            </w:r>
          </w:p>
        </w:tc>
      </w:tr>
      <w:tr w:rsidR="00136E5B" w14:paraId="783D507D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AA490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Wiltshire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81FF8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F7072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988EC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583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6B8D2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684</w:t>
            </w:r>
          </w:p>
        </w:tc>
      </w:tr>
      <w:tr w:rsidR="00136E5B" w14:paraId="43B35ED3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5C385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Windsor and Maidenhead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AA5C1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0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587D3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42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871AA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69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D2939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05</w:t>
            </w:r>
          </w:p>
        </w:tc>
      </w:tr>
      <w:tr w:rsidR="00136E5B" w14:paraId="0D3E65C5" w14:textId="77777777" w:rsidTr="00E54C83">
        <w:trPr>
          <w:cantSplit/>
        </w:trPr>
        <w:tc>
          <w:tcPr>
            <w:tcW w:w="326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9ACE0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Wolverhampton</w:t>
            </w:r>
          </w:p>
        </w:tc>
        <w:tc>
          <w:tcPr>
            <w:tcW w:w="18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A009D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66ECF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5EAFD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89</w:t>
            </w:r>
          </w:p>
        </w:tc>
        <w:tc>
          <w:tcPr>
            <w:tcW w:w="17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4EC6A" w14:textId="77777777" w:rsidR="00136E5B" w:rsidRDefault="00C8195F" w:rsidP="00E54C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27</w:t>
            </w:r>
          </w:p>
        </w:tc>
      </w:tr>
    </w:tbl>
    <w:p w14:paraId="63BD8801" w14:textId="77777777" w:rsidR="00C8195F" w:rsidRDefault="00C8195F" w:rsidP="00C8195F">
      <w:pPr>
        <w:pStyle w:val="BodyText"/>
        <w:keepNext/>
        <w:spacing w:after="0"/>
      </w:pPr>
    </w:p>
    <w:p w14:paraId="3C7930A6" w14:textId="51C09268" w:rsidR="00C8195F" w:rsidRDefault="00C8195F" w:rsidP="00C8195F">
      <w:pPr>
        <w:pStyle w:val="BodyText"/>
        <w:keepNext/>
        <w:spacing w:after="0"/>
      </w:pPr>
      <w:r>
        <w:t>In July 2022 the following corrections were made to Quarter 2 of 2021-22:</w:t>
      </w:r>
    </w:p>
    <w:p w14:paraId="6FEC27D2" w14:textId="77777777" w:rsidR="00C8195F" w:rsidRPr="00C8195F" w:rsidRDefault="00C8195F" w:rsidP="00C8195F">
      <w:pPr>
        <w:pStyle w:val="BodyText"/>
        <w:keepNext/>
        <w:spacing w:after="0"/>
      </w:pP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361"/>
        <w:gridCol w:w="2018"/>
        <w:gridCol w:w="1771"/>
        <w:gridCol w:w="1631"/>
        <w:gridCol w:w="1413"/>
      </w:tblGrid>
      <w:tr w:rsidR="00136E5B" w14:paraId="42FFEA9A" w14:textId="77777777" w:rsidTr="00E54C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361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B2ADF" w14:textId="77777777" w:rsidR="00136E5B" w:rsidRDefault="00C8195F" w:rsidP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b/>
                <w:color w:val="000000"/>
                <w:sz w:val="22"/>
                <w:szCs w:val="22"/>
              </w:rPr>
              <w:lastRenderedPageBreak/>
              <w:t>A</w:t>
            </w:r>
            <w:r>
              <w:rPr>
                <w:rFonts w:ascii="Arial"/>
                <w:b/>
                <w:color w:val="000000"/>
                <w:sz w:val="22"/>
                <w:szCs w:val="22"/>
              </w:rPr>
              <w:t>rea</w:t>
            </w:r>
          </w:p>
        </w:tc>
        <w:tc>
          <w:tcPr>
            <w:tcW w:w="3789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86B0E" w14:textId="77777777" w:rsidR="00136E5B" w:rsidRDefault="00C8195F" w:rsidP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b/>
                <w:color w:val="000000"/>
                <w:sz w:val="22"/>
                <w:szCs w:val="22"/>
              </w:rPr>
              <w:t>Q2 NHS Health Check: number of eligible people offered an NHS Health Check</w:t>
            </w:r>
          </w:p>
        </w:tc>
        <w:tc>
          <w:tcPr>
            <w:tcW w:w="3044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FBAD9" w14:textId="77777777" w:rsidR="00136E5B" w:rsidRDefault="00C8195F" w:rsidP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b/>
                <w:color w:val="000000"/>
                <w:sz w:val="22"/>
                <w:szCs w:val="22"/>
              </w:rPr>
              <w:t>Q2 NHS Health Check: number of people having an NHS Health Check</w:t>
            </w:r>
          </w:p>
        </w:tc>
      </w:tr>
      <w:tr w:rsidR="00136E5B" w14:paraId="4071C64B" w14:textId="77777777" w:rsidTr="00E54C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361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7F2A1" w14:textId="77777777" w:rsidR="00136E5B" w:rsidRDefault="00136E5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3FEC6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1EE88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8DA4E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BC8C4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136E5B" w14:paraId="0897BB00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102D6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Barnet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6B28B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C606D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595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C1EF1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C12BC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513</w:t>
            </w:r>
          </w:p>
        </w:tc>
      </w:tr>
      <w:tr w:rsidR="00136E5B" w14:paraId="38AF26EC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D967D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Bath and North East Somerset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308B0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647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10229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616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C978A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03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E6F43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06</w:t>
            </w:r>
          </w:p>
        </w:tc>
      </w:tr>
      <w:tr w:rsidR="00136E5B" w14:paraId="1013EA39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4ED73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Blackpool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613B7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902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F4380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910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D4E2F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90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D1BE4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14</w:t>
            </w:r>
          </w:p>
        </w:tc>
      </w:tr>
      <w:tr w:rsidR="00136E5B" w14:paraId="4CFA9270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D51DD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Bracknell Forest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A7E3B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35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942F8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37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B245F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24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F2927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26</w:t>
            </w:r>
          </w:p>
        </w:tc>
      </w:tr>
      <w:tr w:rsidR="00136E5B" w14:paraId="03159E06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0A14A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Bristol, City of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85C1D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15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2A245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42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813D2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D4891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78</w:t>
            </w:r>
          </w:p>
        </w:tc>
      </w:tr>
      <w:tr w:rsidR="00136E5B" w14:paraId="0C84B0BA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BFA42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Buckinghamshire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CAB05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424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99EBB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642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B4374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180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7729C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255</w:t>
            </w:r>
          </w:p>
        </w:tc>
      </w:tr>
      <w:tr w:rsidR="00136E5B" w14:paraId="64B6E237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C922E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Central Bedfordshire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0DAE9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470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ADB37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301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873CC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684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F1009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276</w:t>
            </w:r>
          </w:p>
        </w:tc>
      </w:tr>
      <w:tr w:rsidR="00136E5B" w14:paraId="112FA090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1339E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Cheshire East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613DB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614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4A223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861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CC992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31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DAA01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77</w:t>
            </w:r>
          </w:p>
        </w:tc>
      </w:tr>
      <w:tr w:rsidR="00136E5B" w14:paraId="1CE63A0D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F70A1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Cheshire West and Chester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0B2CC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164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7FB93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273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B0A78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927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D9628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033</w:t>
            </w:r>
          </w:p>
        </w:tc>
      </w:tr>
      <w:tr w:rsidR="00136E5B" w14:paraId="7B35ED23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DBD12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Cornwall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B25CC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182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5B6D0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188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309C6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95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AE452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01</w:t>
            </w:r>
          </w:p>
        </w:tc>
      </w:tr>
      <w:tr w:rsidR="00136E5B" w14:paraId="414B1861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73F44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County Durham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2EEBF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DBD19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C4C44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43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69190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65</w:t>
            </w:r>
          </w:p>
        </w:tc>
      </w:tr>
      <w:tr w:rsidR="00136E5B" w14:paraId="777B9956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31D9F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Derby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45B8B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552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8A3DD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756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309E2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38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F1092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14</w:t>
            </w:r>
          </w:p>
        </w:tc>
      </w:tr>
      <w:tr w:rsidR="00136E5B" w14:paraId="7D9E598B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67273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Derbyshire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18983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150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51100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314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9FF80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099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B8FF4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143</w:t>
            </w:r>
          </w:p>
        </w:tc>
      </w:tr>
      <w:tr w:rsidR="00136E5B" w14:paraId="1796D29B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E202F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East Sussex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57A1F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773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AE94E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867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51A58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357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086F8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355</w:t>
            </w:r>
          </w:p>
        </w:tc>
      </w:tr>
      <w:tr w:rsidR="00136E5B" w14:paraId="6E9EE777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A371D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Essex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10CDB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0927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705AE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0869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188B3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6267A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</w:tr>
      <w:tr w:rsidR="00136E5B" w14:paraId="55A16912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2B591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Harrow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C66E7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029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45CA0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102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21C26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211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EB638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262</w:t>
            </w:r>
          </w:p>
        </w:tc>
      </w:tr>
      <w:tr w:rsidR="00136E5B" w14:paraId="2DDA3359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8B281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Hertfordshire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4C5F8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252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BA364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518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82D89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116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7C47F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323</w:t>
            </w:r>
          </w:p>
        </w:tc>
      </w:tr>
      <w:tr w:rsidR="00136E5B" w14:paraId="72A56A13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0B6CC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Hillingdon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1854D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44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3C8F7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689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19E73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69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858DA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414</w:t>
            </w:r>
          </w:p>
        </w:tc>
      </w:tr>
      <w:tr w:rsidR="00136E5B" w14:paraId="5BD1F6B6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354A9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Kirklees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3B7AE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581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A515A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923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F9396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090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D9A37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824</w:t>
            </w:r>
          </w:p>
        </w:tc>
      </w:tr>
      <w:tr w:rsidR="00136E5B" w14:paraId="23BF365E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28FF1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Lancashire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8D2A4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598FF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B4A0C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119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49F46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133</w:t>
            </w:r>
          </w:p>
        </w:tc>
      </w:tr>
      <w:tr w:rsidR="00136E5B" w14:paraId="61BEB303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58A63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Merton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AFAC9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3F6EA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45FA0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09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55731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15</w:t>
            </w:r>
          </w:p>
        </w:tc>
      </w:tr>
      <w:tr w:rsidR="00136E5B" w14:paraId="57F457EF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66D7A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Middlesbrough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2D709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06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03588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17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28444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70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8F7B9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07</w:t>
            </w:r>
          </w:p>
        </w:tc>
      </w:tr>
      <w:tr w:rsidR="00136E5B" w14:paraId="550792CC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E62F6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Milton Keynes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749DE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655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97C9B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837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DE735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364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B85C5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30</w:t>
            </w:r>
          </w:p>
        </w:tc>
      </w:tr>
      <w:tr w:rsidR="00136E5B" w14:paraId="2C4AC9CB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78E91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rth Northamptonshire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5026E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95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B00D0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92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B1703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68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E93D9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78</w:t>
            </w:r>
          </w:p>
        </w:tc>
      </w:tr>
      <w:tr w:rsidR="00136E5B" w14:paraId="738D5E9C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C420B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lastRenderedPageBreak/>
              <w:t>Northumberland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E7CE8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1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AB31C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8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62969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36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FA518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43</w:t>
            </w:r>
          </w:p>
        </w:tc>
      </w:tr>
      <w:tr w:rsidR="00136E5B" w14:paraId="477A46E3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37F29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Oldham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1FE5F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83802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958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99917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2E4A3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17</w:t>
            </w:r>
          </w:p>
        </w:tc>
      </w:tr>
      <w:tr w:rsidR="00136E5B" w14:paraId="556C270B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E4E1A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Reading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71AE8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88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FF97F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89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32DFD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82D3C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</w:tr>
      <w:tr w:rsidR="00136E5B" w14:paraId="09372466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2BF71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hropshire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721DA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530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A6CD5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514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DE98A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02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53BE2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05</w:t>
            </w:r>
          </w:p>
        </w:tc>
      </w:tr>
      <w:tr w:rsidR="00136E5B" w14:paraId="504D2087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C019F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lough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6FCD0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758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D9F6B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167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975E7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900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D1B4C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079</w:t>
            </w:r>
          </w:p>
        </w:tc>
      </w:tr>
      <w:tr w:rsidR="00136E5B" w14:paraId="5B551BC7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5C6DE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t. Helens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AF4BC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BB215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92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B84AE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DD1C4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99</w:t>
            </w:r>
          </w:p>
        </w:tc>
      </w:tr>
      <w:tr w:rsidR="00136E5B" w14:paraId="5DEF440C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77762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taffordshire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BDF7C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990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9A609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987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38934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90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352E0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87</w:t>
            </w:r>
          </w:p>
        </w:tc>
      </w:tr>
      <w:tr w:rsidR="00136E5B" w14:paraId="5F0B8933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2770C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tockport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DD669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366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745D3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322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E74AA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52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E5C66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53</w:t>
            </w:r>
          </w:p>
        </w:tc>
      </w:tr>
      <w:tr w:rsidR="00136E5B" w14:paraId="06DE00E0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B42B1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uffolk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A5FFC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329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11EAA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320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22A9D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830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98E1F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405</w:t>
            </w:r>
          </w:p>
        </w:tc>
      </w:tr>
      <w:tr w:rsidR="00136E5B" w14:paraId="27478E15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43B0A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windon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A1D0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74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15E5D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04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DD94C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60555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</w:tr>
      <w:tr w:rsidR="00136E5B" w14:paraId="23BCB264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28D4C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Tameside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39C5C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061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26A17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211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CA0CA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12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13436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33</w:t>
            </w:r>
          </w:p>
        </w:tc>
      </w:tr>
      <w:tr w:rsidR="00136E5B" w14:paraId="368F8842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477B4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Torbay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0F1E8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76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D2FFD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16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6ED88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19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32E2F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80</w:t>
            </w:r>
          </w:p>
        </w:tc>
      </w:tr>
      <w:tr w:rsidR="00136E5B" w14:paraId="6A1A62A3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B14E2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Waltham Forest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CF1D4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890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60FAF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037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472DB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888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723F0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995</w:t>
            </w:r>
          </w:p>
        </w:tc>
      </w:tr>
      <w:tr w:rsidR="00136E5B" w14:paraId="6D2073DA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6E6C0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West Northamptonshire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F1DED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824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C068F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982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46049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47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E9D2C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97</w:t>
            </w:r>
          </w:p>
        </w:tc>
      </w:tr>
      <w:tr w:rsidR="00136E5B" w14:paraId="7B807FDA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96E5B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West Sussex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B4BC9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700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736BC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211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BA688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96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0A041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35</w:t>
            </w:r>
          </w:p>
        </w:tc>
      </w:tr>
      <w:tr w:rsidR="00136E5B" w14:paraId="4B155D9E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5CEC7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Wiltshire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A6728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955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45294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098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0EAEE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184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18D44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260</w:t>
            </w:r>
          </w:p>
        </w:tc>
      </w:tr>
      <w:tr w:rsidR="00136E5B" w14:paraId="29E0735F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5503E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Windsor and Maidenhead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405D4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28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095C6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E74DE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74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63B5F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94</w:t>
            </w:r>
          </w:p>
        </w:tc>
      </w:tr>
      <w:tr w:rsidR="00136E5B" w14:paraId="4B6708F7" w14:textId="77777777" w:rsidTr="00E54C83">
        <w:trPr>
          <w:cantSplit/>
          <w:jc w:val="center"/>
        </w:trPr>
        <w:tc>
          <w:tcPr>
            <w:tcW w:w="33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6BE68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Wokingham</w:t>
            </w:r>
          </w:p>
        </w:tc>
        <w:tc>
          <w:tcPr>
            <w:tcW w:w="20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36CC7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7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0F5B2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63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E7A9E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18</w:t>
            </w:r>
          </w:p>
        </w:tc>
        <w:tc>
          <w:tcPr>
            <w:tcW w:w="14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2C7C8" w14:textId="77777777" w:rsidR="00136E5B" w:rsidRDefault="00C8195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4</w:t>
            </w:r>
          </w:p>
        </w:tc>
      </w:tr>
    </w:tbl>
    <w:p w14:paraId="4ACFC63E" w14:textId="77777777" w:rsidR="00000000" w:rsidRDefault="00C8195F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16F54" w14:textId="77777777" w:rsidR="00000000" w:rsidRDefault="00C8195F">
      <w:pPr>
        <w:spacing w:after="0"/>
      </w:pPr>
      <w:r>
        <w:separator/>
      </w:r>
    </w:p>
  </w:endnote>
  <w:endnote w:type="continuationSeparator" w:id="0">
    <w:p w14:paraId="698084B0" w14:textId="77777777" w:rsidR="00000000" w:rsidRDefault="00C819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F5228D" w14:textId="77777777" w:rsidR="00136E5B" w:rsidRDefault="00C8195F">
      <w:r>
        <w:separator/>
      </w:r>
    </w:p>
  </w:footnote>
  <w:footnote w:type="continuationSeparator" w:id="0">
    <w:p w14:paraId="6B9AF946" w14:textId="77777777" w:rsidR="00136E5B" w:rsidRDefault="00C819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F3AAA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36E5B"/>
    <w:rsid w:val="00136E5B"/>
    <w:rsid w:val="00C8195F"/>
    <w:rsid w:val="00E5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14A4F"/>
  <w15:docId w15:val="{D76A5FB2-9673-497C-9D58-4E3668266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C8195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8195F"/>
  </w:style>
  <w:style w:type="paragraph" w:styleId="Footer">
    <w:name w:val="footer"/>
    <w:basedOn w:val="Normal"/>
    <w:link w:val="FooterChar"/>
    <w:unhideWhenUsed/>
    <w:rsid w:val="00C8195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819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458</Words>
  <Characters>2617</Characters>
  <Application>Microsoft Office Word</Application>
  <DocSecurity>0</DocSecurity>
  <Lines>21</Lines>
  <Paragraphs>6</Paragraphs>
  <ScaleCrop>false</ScaleCrop>
  <Company/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Correction</dc:title>
  <dc:creator/>
  <cp:keywords/>
  <cp:lastModifiedBy>Nicholas.F Brown</cp:lastModifiedBy>
  <cp:revision>3</cp:revision>
  <dcterms:created xsi:type="dcterms:W3CDTF">2022-06-17T08:21:00Z</dcterms:created>
  <dcterms:modified xsi:type="dcterms:W3CDTF">2022-06-17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